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l</w:t>
      </w:r>
      <w:r>
        <w:t xml:space="preserve"> </w:t>
      </w:r>
      <w:r>
        <w:t xml:space="preserve">Salvado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l Salvador received a score of 73.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l Salvador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l Salvador received a score of</w:t>
      </w:r>
      <w:r>
        <w:t xml:space="preserve"> </w:t>
      </w:r>
      <w:r>
        <w:rPr>
          <w:bCs/>
          <w:b/>
        </w:rPr>
        <w:t xml:space="preserve">7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l Salvador received a score of 78.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l Salvador received a score of 51.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l Salvador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l Salvador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l Salvador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l Salvador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l Salvado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l Salvador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l Salvador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l Salvador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l Salvador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l Salvador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l Salvador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l Salvador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l Salvador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El%20Salvado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El%20Salvado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El%20Salvado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El%20Salvado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El%20Salvado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El%20Salvado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El%20Salvado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El%20Salvado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El%20Salvado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El%20Salvado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El%20Salvado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El%20Salvado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El%20Salvado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El%20Salvado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El%20Salvado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El%20Salvado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El%20Salvado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200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0, 1991, 1992, 1994, 1995, 1996, 1998, 1999, 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3, 1998, 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18:36Z</dcterms:created>
  <dcterms:modified xsi:type="dcterms:W3CDTF">2024-03-19T13: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l Salvador Country Report</vt:lpwstr>
  </property>
</Properties>
</file>